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nited</w:t>
      </w:r>
      <w:r>
        <w:t xml:space="preserve"> </w:t>
      </w:r>
      <w:r>
        <w:t xml:space="preserve">State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nited States received a score of 92.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nited State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nited States received a score of</w:t>
      </w:r>
      <w:r>
        <w:t xml:space="preserve"> </w:t>
      </w:r>
      <w:r>
        <w:rPr>
          <w:bCs/>
          <w:b/>
        </w:rPr>
        <w:t xml:space="preserve">93.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nited States received a score of 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nited States received a score of 84.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nited States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nited State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nited State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nited States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nited State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nited States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nited States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nited States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nited States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nited States received a score of 1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nited State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nited States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nited States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North%20America\United%20State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North%20America\United%20State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North%20America\United%20State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North%20America\United%20State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North%20America\United%20State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North%20America\United%20State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North%20America\United%20State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North%20America\United%20State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North%20America\United%20State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North%20America\United%20State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North%20America\United%20State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North%20America\United%20State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North%20America\United%20State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North%20America\United%20State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North%20America\United%20State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North%20America\United%20State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North%20America\United%20State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0,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 1979, 1985, 1986, 1987, 1988,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15:16Z</dcterms:created>
  <dcterms:modified xsi:type="dcterms:W3CDTF">2024-03-19T22: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nited States Country Report</vt:lpwstr>
  </property>
</Properties>
</file>